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41796" w:rsidRPr="008102EC" w:rsidRDefault="00F4504E" w:rsidP="00141796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114300</wp:posOffset>
            </wp:positionH>
            <wp:positionV relativeFrom="paragraph">
              <wp:posOffset>0</wp:posOffset>
            </wp:positionV>
            <wp:extent cx="1203960" cy="845820"/>
            <wp:effectExtent l="0" t="0" r="0" b="0"/>
            <wp:wrapSquare wrapText="bothSides"/>
            <wp:docPr id="1068867923" name="Picture 2" descr="C:\Users\lenovo\AppData\Local\Microsoft\Windows\INetCache\Content.MSO\A89672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5161123" descr="C:\Users\lenovo\AppData\Local\Microsoft\Windows\INetCache\Content.MSO\A8967251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96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796" w:rsidRPr="008102EC">
        <w:rPr>
          <w:rFonts w:ascii="Times New Roman" w:hAnsi="Times New Roman" w:cs="Times New Roman"/>
          <w:b/>
          <w:bCs/>
          <w:sz w:val="28"/>
          <w:szCs w:val="28"/>
        </w:rPr>
        <w:t>SRM INSTITUTE OF SCIENCE AND TECHNOLOGY</w:t>
      </w:r>
    </w:p>
    <w:p w:rsidR="00141796" w:rsidRPr="00763534" w:rsidRDefault="00141796" w:rsidP="00141796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63534">
        <w:rPr>
          <w:rFonts w:ascii="Times New Roman" w:hAnsi="Times New Roman" w:cs="Times New Roman"/>
          <w:i/>
          <w:iCs/>
          <w:sz w:val="24"/>
          <w:szCs w:val="24"/>
        </w:rPr>
        <w:t>TIRUCHIRAPPALLI CAMPUS</w:t>
      </w:r>
    </w:p>
    <w:p w:rsidR="00141796" w:rsidRPr="008102EC" w:rsidRDefault="00141796" w:rsidP="00141796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102EC">
        <w:rPr>
          <w:rFonts w:ascii="Times New Roman" w:hAnsi="Times New Roman" w:cs="Times New Roman"/>
          <w:b/>
          <w:bCs/>
          <w:sz w:val="28"/>
          <w:szCs w:val="28"/>
        </w:rPr>
        <w:t>NEAR SAMAYAPURAM, TIRUCHIRAPPALLI - 621105</w:t>
      </w:r>
    </w:p>
    <w:p w:rsidR="00526172" w:rsidRPr="006E73C6" w:rsidRDefault="00141796" w:rsidP="006E73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67842E" wp14:editId="324696D4">
                <wp:simplePos x="0" y="0"/>
                <wp:positionH relativeFrom="column">
                  <wp:posOffset>0</wp:posOffset>
                </wp:positionH>
                <wp:positionV relativeFrom="paragraph">
                  <wp:posOffset>49530</wp:posOffset>
                </wp:positionV>
                <wp:extent cx="5935980" cy="22860"/>
                <wp:effectExtent l="0" t="0" r="26670" b="3429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5980" cy="2286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6034" id="Straight Connector 6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.9pt" to="467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" strokecolor="black [3200]" strokeweight="1.5pt">
                <v:stroke joinstyle="miter"/>
              </v:line>
            </w:pict>
          </mc:Fallback>
        </mc:AlternateContent>
      </w:r>
    </w:p>
    <w:p w:rsidR="00526172" w:rsidRPr="00526172" w:rsidRDefault="00526172" w:rsidP="005261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rent/Guardian Information:</w:t>
      </w:r>
    </w:p>
    <w:p w:rsidR="00526172" w:rsidRPr="00526172" w:rsidRDefault="00526172" w:rsidP="005261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rent/Guardian Name:</w:t>
      </w:r>
      <w:r w:rsidRPr="0052617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___________________________</w:t>
      </w:r>
    </w:p>
    <w:p w:rsidR="00526172" w:rsidRPr="00526172" w:rsidRDefault="003D0504" w:rsidP="005261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ddress</w:t>
      </w:r>
      <w:r w:rsidR="00526172"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:</w:t>
      </w:r>
      <w:r w:rsidR="00526172" w:rsidRPr="0052617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________________________________</w:t>
      </w:r>
    </w:p>
    <w:p w:rsidR="00526172" w:rsidRPr="00526172" w:rsidRDefault="003D0504" w:rsidP="0052617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hone</w:t>
      </w:r>
      <w:r w:rsidR="00526172"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:</w:t>
      </w:r>
      <w:r w:rsidR="00526172" w:rsidRPr="0052617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________________________________________</w:t>
      </w:r>
    </w:p>
    <w:p w:rsidR="003366BB" w:rsidRDefault="003366BB" w:rsidP="005261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</w:p>
    <w:p w:rsidR="00526172" w:rsidRPr="00526172" w:rsidRDefault="00526172" w:rsidP="005261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ason for Low Attendance:</w:t>
      </w:r>
    </w:p>
    <w:p w:rsidR="00526172" w:rsidRPr="00526172" w:rsidRDefault="00526172" w:rsidP="005261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2617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(Please provide a brief explanation regarding your child’s attendance percentage being below 75%.)</w:t>
      </w:r>
    </w:p>
    <w:p w:rsidR="00526172" w:rsidRPr="00526172" w:rsidRDefault="00000000" w:rsidP="005261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>
          <v:rect id="_x0000_i1025" style="width:0;height:1.5pt" o:hralign="center" o:hrstd="t" o:hr="t" fillcolor="#a0a0a0" stroked="f"/>
        </w:pict>
      </w:r>
    </w:p>
    <w:p w:rsidR="00526172" w:rsidRDefault="00000000" w:rsidP="005261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pict>
          <v:rect id="_x0000_i1029" style="width:0;height:1.5pt" o:hralign="center" o:bullet="t" o:hrstd="t" o:hr="t" fillcolor="#a0a0a0" stroked="f"/>
        </w:pict>
      </w:r>
    </w:p>
    <w:p w:rsidR="00E802A8" w:rsidRPr="00526172" w:rsidRDefault="00E802A8" w:rsidP="005261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:rsidR="00526172" w:rsidRPr="00526172" w:rsidRDefault="00526172" w:rsidP="005261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26172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Undertaking:</w:t>
      </w:r>
    </w:p>
    <w:p w:rsidR="003D0504" w:rsidRDefault="003D0504" w:rsidP="003D0504">
      <w:pPr>
        <w:pStyle w:val="NormalWeb"/>
        <w:jc w:val="both"/>
      </w:pPr>
      <w:proofErr w:type="gramStart"/>
      <w:r>
        <w:t>I,</w:t>
      </w:r>
      <w:r w:rsidR="00D30860">
        <w:t>…</w:t>
      </w:r>
      <w:proofErr w:type="gramEnd"/>
      <w:r w:rsidR="00D30860">
        <w:t>……………………………………</w:t>
      </w:r>
      <w:r>
        <w:t xml:space="preserve"> parent/guardian of</w:t>
      </w:r>
      <w:r w:rsidR="00D30860">
        <w:t xml:space="preserve"> ………………………………….</w:t>
      </w:r>
      <w:r>
        <w:t>, a student in</w:t>
      </w:r>
      <w:r w:rsidR="00D30860">
        <w:t xml:space="preserve"> ………………………………..</w:t>
      </w:r>
      <w:r>
        <w:t xml:space="preserve"> at</w:t>
      </w:r>
      <w:r w:rsidR="00D30860">
        <w:t xml:space="preserve"> …………………………….</w:t>
      </w:r>
      <w:r>
        <w:t>, acknowledge that my child’s attendance has fallen below the 75% threshold.</w:t>
      </w:r>
    </w:p>
    <w:p w:rsidR="007000B9" w:rsidRDefault="00F4504E" w:rsidP="007000B9">
      <w:pPr>
        <w:pStyle w:val="NormalWeb"/>
        <w:jc w:val="both"/>
      </w:pPr>
      <w:r w:rsidRPr="00F4504E">
        <w:t xml:space="preserve">I understand the importance of regular attendance to academic success and commit to taking the necessary steps to improve this situation. I will ensure my child attends class regularly and communicate with mentors to address barriers to attendance. </w:t>
      </w:r>
      <w:r w:rsidR="007000B9">
        <w:t>I abide by the regulations of university examinations</w:t>
      </w:r>
    </w:p>
    <w:p w:rsidR="003366BB" w:rsidRDefault="003366BB" w:rsidP="003D0504">
      <w:pPr>
        <w:pStyle w:val="NormalWeb"/>
        <w:jc w:val="both"/>
      </w:pPr>
      <w:r>
        <w:t>Thank You,</w:t>
      </w:r>
    </w:p>
    <w:p w:rsidR="003D0504" w:rsidRDefault="003D0504" w:rsidP="003D0504">
      <w:pPr>
        <w:pStyle w:val="NormalWeb"/>
        <w:jc w:val="both"/>
      </w:pPr>
    </w:p>
    <w:p w:rsidR="00526172" w:rsidRPr="00526172" w:rsidRDefault="00526172" w:rsidP="003D0504">
      <w:pPr>
        <w:pStyle w:val="NormalWeb"/>
      </w:pPr>
      <w:r w:rsidRPr="00526172">
        <w:rPr>
          <w:b/>
          <w:bCs/>
        </w:rPr>
        <w:t>Parent/Guardian</w:t>
      </w:r>
      <w:r w:rsidR="003D0504">
        <w:rPr>
          <w:b/>
          <w:bCs/>
        </w:rPr>
        <w:t xml:space="preserve"> </w:t>
      </w:r>
      <w:r w:rsidRPr="00526172">
        <w:rPr>
          <w:b/>
          <w:bCs/>
        </w:rPr>
        <w:t>Signature:</w:t>
      </w:r>
      <w:r w:rsidRPr="00526172">
        <w:t xml:space="preserve"> __________________________</w:t>
      </w:r>
      <w:r w:rsidRPr="00526172">
        <w:br/>
      </w:r>
      <w:r w:rsidRPr="00526172">
        <w:rPr>
          <w:b/>
          <w:bCs/>
        </w:rPr>
        <w:t>Date:</w:t>
      </w:r>
      <w:r w:rsidRPr="00526172">
        <w:t xml:space="preserve"> ________________________</w:t>
      </w:r>
    </w:p>
    <w:p w:rsidR="00F32BE1" w:rsidRDefault="00F32BE1" w:rsidP="00526172">
      <w:pPr>
        <w:spacing w:after="0" w:line="240" w:lineRule="auto"/>
        <w:jc w:val="right"/>
      </w:pPr>
    </w:p>
    <w:sectPr w:rsidR="00F32B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31" style="width:0;height:1.5pt" o:hralign="center" o:bullet="t" o:hrstd="t" o:hr="t" fillcolor="#a0a0a0" stroked="f"/>
    </w:pict>
  </w:numPicBullet>
  <w:abstractNum w:abstractNumId="0" w15:restartNumberingAfterBreak="0">
    <w:nsid w:val="09314C26"/>
    <w:multiLevelType w:val="multilevel"/>
    <w:tmpl w:val="2DF2E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DA72A7"/>
    <w:multiLevelType w:val="multilevel"/>
    <w:tmpl w:val="6F5A5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5301B2"/>
    <w:multiLevelType w:val="multilevel"/>
    <w:tmpl w:val="73A05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D7239E"/>
    <w:multiLevelType w:val="multilevel"/>
    <w:tmpl w:val="2D38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57635572">
    <w:abstractNumId w:val="3"/>
  </w:num>
  <w:num w:numId="2" w16cid:durableId="1531607709">
    <w:abstractNumId w:val="2"/>
  </w:num>
  <w:num w:numId="3" w16cid:durableId="1310398345">
    <w:abstractNumId w:val="1"/>
  </w:num>
  <w:num w:numId="4" w16cid:durableId="893347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tTAyNjY1szA2sDBW0lEKTi0uzszPAykwrQUAfXEvZSwAAAA="/>
  </w:docVars>
  <w:rsids>
    <w:rsidRoot w:val="00141796"/>
    <w:rsid w:val="00141796"/>
    <w:rsid w:val="003366BB"/>
    <w:rsid w:val="003D0504"/>
    <w:rsid w:val="00526172"/>
    <w:rsid w:val="00583444"/>
    <w:rsid w:val="006015D6"/>
    <w:rsid w:val="006E73C6"/>
    <w:rsid w:val="007000B9"/>
    <w:rsid w:val="00734F9E"/>
    <w:rsid w:val="007C08B8"/>
    <w:rsid w:val="00931BD3"/>
    <w:rsid w:val="00933790"/>
    <w:rsid w:val="00A3651D"/>
    <w:rsid w:val="00AB262D"/>
    <w:rsid w:val="00AB6352"/>
    <w:rsid w:val="00C369C1"/>
    <w:rsid w:val="00D30860"/>
    <w:rsid w:val="00E802A8"/>
    <w:rsid w:val="00EF75FE"/>
    <w:rsid w:val="00F32BE1"/>
    <w:rsid w:val="00F36580"/>
    <w:rsid w:val="00F4504E"/>
    <w:rsid w:val="00FE0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D8CF"/>
  <w15:chartTrackingRefBased/>
  <w15:docId w15:val="{0C0F776B-CA48-4374-BCA3-00A0F62D5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796"/>
    <w:pPr>
      <w:spacing w:after="200" w:line="276" w:lineRule="auto"/>
    </w:pPr>
    <w:rPr>
      <w:rFonts w:eastAsiaTheme="minorEastAsia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261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5261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5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vanan karuppannan</dc:creator>
  <cp:keywords/>
  <dc:description/>
  <cp:lastModifiedBy>kalaivanan karuppannan</cp:lastModifiedBy>
  <cp:revision>13</cp:revision>
  <dcterms:created xsi:type="dcterms:W3CDTF">2024-10-21T04:31:00Z</dcterms:created>
  <dcterms:modified xsi:type="dcterms:W3CDTF">2024-11-11T08:53:00Z</dcterms:modified>
</cp:coreProperties>
</file>